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806C8D" w14:textId="77777777" w:rsidR="00B44669" w:rsidRDefault="00B44669" w:rsidP="00B44669">
      <w:pPr>
        <w:keepNext/>
      </w:pPr>
      <w:r w:rsidRPr="00B44669">
        <w:rPr>
          <w:noProof/>
          <w:lang w:eastAsia="en-GB"/>
        </w:rPr>
        <w:drawing>
          <wp:inline distT="0" distB="0" distL="0" distR="0" wp14:anchorId="73F2C3FD" wp14:editId="1AE6130F">
            <wp:extent cx="5731510" cy="30410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5151C" w14:textId="75F6675A" w:rsidR="00D06B95" w:rsidRDefault="00B44669" w:rsidP="00B44669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</w:t>
        </w:r>
      </w:fldSimple>
      <w:r>
        <w:t xml:space="preserve"> S1 OPEN</w:t>
      </w:r>
    </w:p>
    <w:p w14:paraId="3F91918B" w14:textId="4E89527E" w:rsidR="00850F02" w:rsidRDefault="00850F02" w:rsidP="00850F02"/>
    <w:p w14:paraId="086AD73F" w14:textId="77777777" w:rsidR="00DA0392" w:rsidRDefault="00850F02" w:rsidP="00DA0392">
      <w:pPr>
        <w:keepNext/>
      </w:pPr>
      <w:r w:rsidRPr="00850F02">
        <w:rPr>
          <w:noProof/>
          <w:lang w:eastAsia="en-GB"/>
        </w:rPr>
        <w:drawing>
          <wp:inline distT="0" distB="0" distL="0" distR="0" wp14:anchorId="44B3A147" wp14:editId="44275EFA">
            <wp:extent cx="5731510" cy="304101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E932E" w14:textId="0B64F548" w:rsidR="00850F02" w:rsidRDefault="00DA0392" w:rsidP="00DA0392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2</w:t>
        </w:r>
      </w:fldSimple>
      <w:r>
        <w:t xml:space="preserve"> S1=0</w:t>
      </w:r>
    </w:p>
    <w:p w14:paraId="48812774" w14:textId="1DD360EA" w:rsidR="00DA0392" w:rsidRDefault="00DA0392" w:rsidP="00DA0392"/>
    <w:p w14:paraId="44B07368" w14:textId="77777777" w:rsidR="00550AF1" w:rsidRDefault="00550AF1" w:rsidP="00550AF1">
      <w:pPr>
        <w:keepNext/>
      </w:pPr>
      <w:r w:rsidRPr="00550AF1">
        <w:rPr>
          <w:noProof/>
          <w:lang w:eastAsia="en-GB"/>
        </w:rPr>
        <w:lastRenderedPageBreak/>
        <w:drawing>
          <wp:inline distT="0" distB="0" distL="0" distR="0" wp14:anchorId="2799FFF6" wp14:editId="2D32054F">
            <wp:extent cx="5731510" cy="30410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9A755" w14:textId="45474259" w:rsidR="00DA0392" w:rsidRDefault="00550AF1" w:rsidP="00550AF1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3</w:t>
        </w:r>
      </w:fldSimple>
      <w:r>
        <w:t xml:space="preserve"> S2=0</w:t>
      </w:r>
    </w:p>
    <w:p w14:paraId="35ADB38B" w14:textId="63CDA5D3" w:rsidR="0039636D" w:rsidRDefault="0039636D" w:rsidP="0039636D"/>
    <w:p w14:paraId="48EEA8A7" w14:textId="77777777" w:rsidR="0039636D" w:rsidRDefault="0039636D" w:rsidP="0039636D">
      <w:pPr>
        <w:keepNext/>
      </w:pPr>
      <w:r w:rsidRPr="0039636D">
        <w:rPr>
          <w:noProof/>
          <w:lang w:eastAsia="en-GB"/>
        </w:rPr>
        <w:drawing>
          <wp:inline distT="0" distB="0" distL="0" distR="0" wp14:anchorId="17F98A42" wp14:editId="3A19D624">
            <wp:extent cx="5731510" cy="30410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F70AF" w14:textId="40F2D08B" w:rsidR="0039636D" w:rsidRDefault="0039636D" w:rsidP="0039636D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4</w:t>
        </w:r>
      </w:fldSimple>
      <w:r>
        <w:t xml:space="preserve"> S3=0</w:t>
      </w:r>
    </w:p>
    <w:p w14:paraId="095C1A8E" w14:textId="2D736F03" w:rsidR="0039636D" w:rsidRDefault="0039636D" w:rsidP="0039636D"/>
    <w:p w14:paraId="5962E9D6" w14:textId="77777777" w:rsidR="00606D90" w:rsidRDefault="00606D90" w:rsidP="00606D90">
      <w:pPr>
        <w:keepNext/>
      </w:pPr>
      <w:r w:rsidRPr="00606D90">
        <w:rPr>
          <w:noProof/>
          <w:lang w:eastAsia="en-GB"/>
        </w:rPr>
        <w:lastRenderedPageBreak/>
        <w:drawing>
          <wp:inline distT="0" distB="0" distL="0" distR="0" wp14:anchorId="67CCE1E8" wp14:editId="385973F2">
            <wp:extent cx="5731510" cy="304101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68D1F" w14:textId="59940F05" w:rsidR="0039636D" w:rsidRDefault="00606D90" w:rsidP="00606D90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5</w:t>
        </w:r>
      </w:fldSimple>
      <w:r>
        <w:t xml:space="preserve"> S4=0</w:t>
      </w:r>
    </w:p>
    <w:p w14:paraId="47BF4090" w14:textId="0F1CBB44" w:rsidR="00606D90" w:rsidRDefault="00606D90" w:rsidP="00606D90"/>
    <w:p w14:paraId="258A93A6" w14:textId="77777777" w:rsidR="00FA2796" w:rsidRDefault="00FA2796" w:rsidP="00FA2796">
      <w:pPr>
        <w:keepNext/>
      </w:pPr>
      <w:r w:rsidRPr="00FA2796">
        <w:rPr>
          <w:noProof/>
          <w:lang w:eastAsia="en-GB"/>
        </w:rPr>
        <w:drawing>
          <wp:inline distT="0" distB="0" distL="0" distR="0" wp14:anchorId="48CC8184" wp14:editId="786D746B">
            <wp:extent cx="5731510" cy="30410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8E935" w14:textId="496BA513" w:rsidR="00606D90" w:rsidRDefault="00FA2796" w:rsidP="00FA2796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6</w:t>
        </w:r>
      </w:fldSimple>
      <w:r>
        <w:t xml:space="preserve"> S5=0</w:t>
      </w:r>
    </w:p>
    <w:p w14:paraId="4F897681" w14:textId="780CAF2F" w:rsidR="00C211F5" w:rsidRDefault="00C211F5" w:rsidP="00C211F5"/>
    <w:p w14:paraId="19A99583" w14:textId="77777777" w:rsidR="008513CE" w:rsidRDefault="008513CE" w:rsidP="00C211F5"/>
    <w:p w14:paraId="53A36507" w14:textId="77777777" w:rsidR="00C211F5" w:rsidRDefault="00C211F5" w:rsidP="00C211F5">
      <w:pPr>
        <w:keepNext/>
      </w:pPr>
      <w:r w:rsidRPr="00C211F5">
        <w:rPr>
          <w:noProof/>
          <w:lang w:eastAsia="en-GB"/>
        </w:rPr>
        <w:lastRenderedPageBreak/>
        <w:drawing>
          <wp:inline distT="0" distB="0" distL="0" distR="0" wp14:anchorId="5E8505E9" wp14:editId="2DA325CF">
            <wp:extent cx="5731510" cy="304101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CA795" w14:textId="241D3C66" w:rsidR="00C211F5" w:rsidRDefault="00C211F5" w:rsidP="00C211F5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7</w:t>
        </w:r>
      </w:fldSimple>
      <w:r>
        <w:t xml:space="preserve"> S6=0</w:t>
      </w:r>
    </w:p>
    <w:p w14:paraId="213365BE" w14:textId="275EF077" w:rsidR="00C211F5" w:rsidRDefault="00C211F5" w:rsidP="00C211F5"/>
    <w:p w14:paraId="2B789DF1" w14:textId="77777777" w:rsidR="008513CE" w:rsidRDefault="008513CE" w:rsidP="008513CE">
      <w:pPr>
        <w:keepNext/>
      </w:pPr>
      <w:r w:rsidRPr="008513CE">
        <w:rPr>
          <w:noProof/>
          <w:lang w:eastAsia="en-GB"/>
        </w:rPr>
        <w:drawing>
          <wp:inline distT="0" distB="0" distL="0" distR="0" wp14:anchorId="449FD80A" wp14:editId="3ED35206">
            <wp:extent cx="5731510" cy="3041015"/>
            <wp:effectExtent l="0" t="0" r="254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3E39C" w14:textId="7FFE0DFA" w:rsidR="00C211F5" w:rsidRDefault="008513CE" w:rsidP="008513CE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8</w:t>
        </w:r>
      </w:fldSimple>
      <w:r>
        <w:t xml:space="preserve"> S1 AND S2</w:t>
      </w:r>
    </w:p>
    <w:p w14:paraId="65AC0760" w14:textId="77777777" w:rsidR="00117A6C" w:rsidRDefault="00117A6C" w:rsidP="00117A6C">
      <w:pPr>
        <w:keepNext/>
      </w:pPr>
      <w:r w:rsidRPr="00117A6C">
        <w:rPr>
          <w:noProof/>
          <w:lang w:eastAsia="en-GB"/>
        </w:rPr>
        <w:lastRenderedPageBreak/>
        <w:drawing>
          <wp:inline distT="0" distB="0" distL="0" distR="0" wp14:anchorId="169BA810" wp14:editId="74FA0F89">
            <wp:extent cx="5731510" cy="3041015"/>
            <wp:effectExtent l="0" t="0" r="254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F4B1" w14:textId="4D56A091" w:rsidR="00FF2316" w:rsidRDefault="00117A6C" w:rsidP="00117A6C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9</w:t>
        </w:r>
      </w:fldSimple>
      <w:r>
        <w:t xml:space="preserve"> S1 AND S3</w:t>
      </w:r>
    </w:p>
    <w:p w14:paraId="2A47337C" w14:textId="088EEE9F" w:rsidR="009B522D" w:rsidRDefault="009B522D" w:rsidP="009B522D"/>
    <w:p w14:paraId="2357701D" w14:textId="77777777" w:rsidR="009B522D" w:rsidRDefault="009B522D" w:rsidP="009B522D">
      <w:pPr>
        <w:keepNext/>
      </w:pPr>
      <w:r w:rsidRPr="009B522D">
        <w:rPr>
          <w:noProof/>
          <w:lang w:eastAsia="en-GB"/>
        </w:rPr>
        <w:drawing>
          <wp:inline distT="0" distB="0" distL="0" distR="0" wp14:anchorId="22E7F663" wp14:editId="749EEEED">
            <wp:extent cx="5731510" cy="3041015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503AE" w14:textId="5F2ED120" w:rsidR="009B522D" w:rsidRPr="009B522D" w:rsidRDefault="009B522D" w:rsidP="009B522D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0</w:t>
        </w:r>
      </w:fldSimple>
      <w:r>
        <w:t xml:space="preserve"> S1 AND S4</w:t>
      </w:r>
    </w:p>
    <w:p w14:paraId="0901D1C4" w14:textId="6991D3C4" w:rsidR="00FF2316" w:rsidRDefault="00FF2316" w:rsidP="00FF2316">
      <w:pPr>
        <w:keepNext/>
      </w:pPr>
    </w:p>
    <w:p w14:paraId="3021681F" w14:textId="77777777" w:rsidR="00D57883" w:rsidRDefault="00D57883" w:rsidP="00D57883">
      <w:pPr>
        <w:keepNext/>
      </w:pPr>
      <w:r w:rsidRPr="00D57883">
        <w:rPr>
          <w:noProof/>
          <w:lang w:eastAsia="en-GB"/>
        </w:rPr>
        <w:drawing>
          <wp:inline distT="0" distB="0" distL="0" distR="0" wp14:anchorId="36A49F4A" wp14:editId="72F95F56">
            <wp:extent cx="5731510" cy="3041015"/>
            <wp:effectExtent l="0" t="0" r="254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5EAD6" w14:textId="351A9DC5" w:rsidR="00D57883" w:rsidRDefault="00D57883" w:rsidP="00D57883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1</w:t>
        </w:r>
      </w:fldSimple>
      <w:r>
        <w:t xml:space="preserve"> S1 AND S5</w:t>
      </w:r>
    </w:p>
    <w:p w14:paraId="4BF1D2DC" w14:textId="17331971" w:rsidR="00687CFF" w:rsidRDefault="00687CFF" w:rsidP="00687CFF"/>
    <w:p w14:paraId="0891C5B9" w14:textId="77777777" w:rsidR="00687CFF" w:rsidRDefault="00687CFF" w:rsidP="00687CFF">
      <w:pPr>
        <w:keepNext/>
      </w:pPr>
      <w:r w:rsidRPr="00687CFF">
        <w:rPr>
          <w:noProof/>
          <w:lang w:eastAsia="en-GB"/>
        </w:rPr>
        <w:drawing>
          <wp:inline distT="0" distB="0" distL="0" distR="0" wp14:anchorId="05A5EADE" wp14:editId="471634DC">
            <wp:extent cx="5731510" cy="3041015"/>
            <wp:effectExtent l="0" t="0" r="254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3BD86" w14:textId="45B53FEB" w:rsidR="00687CFF" w:rsidRDefault="00687CFF" w:rsidP="00687CFF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2</w:t>
        </w:r>
      </w:fldSimple>
      <w:r>
        <w:t xml:space="preserve">  S1 AND S6</w:t>
      </w:r>
    </w:p>
    <w:p w14:paraId="34FAB5C1" w14:textId="111B7A98" w:rsidR="00947A5A" w:rsidRDefault="00947A5A" w:rsidP="00947A5A"/>
    <w:p w14:paraId="398890B9" w14:textId="77777777" w:rsidR="00947A5A" w:rsidRDefault="00947A5A" w:rsidP="00947A5A">
      <w:pPr>
        <w:keepNext/>
      </w:pPr>
      <w:r w:rsidRPr="00947A5A">
        <w:rPr>
          <w:noProof/>
          <w:lang w:eastAsia="en-GB"/>
        </w:rPr>
        <w:lastRenderedPageBreak/>
        <w:drawing>
          <wp:inline distT="0" distB="0" distL="0" distR="0" wp14:anchorId="4F940B8F" wp14:editId="154AEB69">
            <wp:extent cx="5731510" cy="30410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AC5A6" w14:textId="69AC323D" w:rsidR="00947A5A" w:rsidRDefault="00947A5A" w:rsidP="00947A5A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3</w:t>
        </w:r>
      </w:fldSimple>
      <w:r>
        <w:t xml:space="preserve"> S2 AND S3</w:t>
      </w:r>
    </w:p>
    <w:p w14:paraId="6597B93C" w14:textId="08AA139C" w:rsidR="00947A5A" w:rsidRDefault="00947A5A" w:rsidP="00947A5A"/>
    <w:p w14:paraId="548A98DA" w14:textId="77777777" w:rsidR="00384591" w:rsidRDefault="00384591" w:rsidP="00384591">
      <w:pPr>
        <w:keepNext/>
      </w:pPr>
      <w:r w:rsidRPr="00384591">
        <w:rPr>
          <w:noProof/>
          <w:lang w:eastAsia="en-GB"/>
        </w:rPr>
        <w:drawing>
          <wp:inline distT="0" distB="0" distL="0" distR="0" wp14:anchorId="2C008C26" wp14:editId="758E8483">
            <wp:extent cx="5731510" cy="3041015"/>
            <wp:effectExtent l="0" t="0" r="254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EEEDB" w14:textId="5B268D5E" w:rsidR="00947A5A" w:rsidRDefault="00384591" w:rsidP="00384591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4</w:t>
        </w:r>
      </w:fldSimple>
      <w:r>
        <w:t xml:space="preserve"> S2 &amp; S4</w:t>
      </w:r>
    </w:p>
    <w:p w14:paraId="54422B98" w14:textId="098F48C1" w:rsidR="007B4833" w:rsidRDefault="007B4833" w:rsidP="007B4833"/>
    <w:p w14:paraId="35AD5C7F" w14:textId="77777777" w:rsidR="007B4833" w:rsidRDefault="007B4833" w:rsidP="007B4833">
      <w:pPr>
        <w:keepNext/>
      </w:pPr>
      <w:r w:rsidRPr="007B4833">
        <w:rPr>
          <w:noProof/>
          <w:lang w:eastAsia="en-GB"/>
        </w:rPr>
        <w:lastRenderedPageBreak/>
        <w:drawing>
          <wp:inline distT="0" distB="0" distL="0" distR="0" wp14:anchorId="7BC969DB" wp14:editId="083ABA7E">
            <wp:extent cx="5731510" cy="3041015"/>
            <wp:effectExtent l="0" t="0" r="254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6C21E" w14:textId="64389B90" w:rsidR="007B4833" w:rsidRDefault="007B4833" w:rsidP="007B4833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5</w:t>
        </w:r>
      </w:fldSimple>
      <w:r>
        <w:t xml:space="preserve"> S2 AND S5</w:t>
      </w:r>
    </w:p>
    <w:p w14:paraId="0D8AFFC8" w14:textId="28834AF0" w:rsidR="007E321E" w:rsidRDefault="007E321E" w:rsidP="007E321E"/>
    <w:p w14:paraId="09229EB7" w14:textId="77777777" w:rsidR="00DF13FE" w:rsidRDefault="007E321E" w:rsidP="00DF13FE">
      <w:pPr>
        <w:keepNext/>
      </w:pPr>
      <w:r w:rsidRPr="007E321E">
        <w:rPr>
          <w:noProof/>
          <w:lang w:eastAsia="en-GB"/>
        </w:rPr>
        <w:drawing>
          <wp:inline distT="0" distB="0" distL="0" distR="0" wp14:anchorId="25949F3E" wp14:editId="10C1F549">
            <wp:extent cx="5731510" cy="3041015"/>
            <wp:effectExtent l="0" t="0" r="254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EA444" w14:textId="492C2B1D" w:rsidR="007E321E" w:rsidRDefault="00DF13FE" w:rsidP="00DF13FE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6</w:t>
        </w:r>
      </w:fldSimple>
      <w:r>
        <w:t xml:space="preserve"> S2 AND S6</w:t>
      </w:r>
    </w:p>
    <w:p w14:paraId="63FCC669" w14:textId="73549032" w:rsidR="008668A0" w:rsidRDefault="008668A0" w:rsidP="008668A0"/>
    <w:p w14:paraId="27476C75" w14:textId="77777777" w:rsidR="008668A0" w:rsidRDefault="008668A0" w:rsidP="008668A0">
      <w:pPr>
        <w:keepNext/>
      </w:pPr>
      <w:r w:rsidRPr="008668A0">
        <w:rPr>
          <w:noProof/>
          <w:lang w:eastAsia="en-GB"/>
        </w:rPr>
        <w:lastRenderedPageBreak/>
        <w:drawing>
          <wp:inline distT="0" distB="0" distL="0" distR="0" wp14:anchorId="13011CFD" wp14:editId="6D31FCE9">
            <wp:extent cx="5731510" cy="3041015"/>
            <wp:effectExtent l="0" t="0" r="254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CB724" w14:textId="10B31828" w:rsidR="008668A0" w:rsidRDefault="008668A0" w:rsidP="008668A0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7</w:t>
        </w:r>
      </w:fldSimple>
      <w:r>
        <w:t xml:space="preserve"> S3 AND S4</w:t>
      </w:r>
    </w:p>
    <w:p w14:paraId="6C070594" w14:textId="646DDE4C" w:rsidR="00DB1CD9" w:rsidRDefault="00DB1CD9" w:rsidP="00DB1CD9"/>
    <w:p w14:paraId="3E9EF805" w14:textId="77777777" w:rsidR="00DB1CD9" w:rsidRDefault="00DB1CD9" w:rsidP="00DB1CD9">
      <w:pPr>
        <w:keepNext/>
      </w:pPr>
      <w:r w:rsidRPr="00DB1CD9">
        <w:rPr>
          <w:noProof/>
          <w:lang w:eastAsia="en-GB"/>
        </w:rPr>
        <w:drawing>
          <wp:inline distT="0" distB="0" distL="0" distR="0" wp14:anchorId="63A57005" wp14:editId="5A274A66">
            <wp:extent cx="5731510" cy="3041015"/>
            <wp:effectExtent l="0" t="0" r="254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5FA39" w14:textId="62AAE433" w:rsidR="00DB1CD9" w:rsidRDefault="00DB1CD9" w:rsidP="00DB1CD9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8</w:t>
        </w:r>
      </w:fldSimple>
      <w:r>
        <w:t xml:space="preserve"> S3 AND S5</w:t>
      </w:r>
    </w:p>
    <w:p w14:paraId="6E6D6DC9" w14:textId="77199766" w:rsidR="0078574F" w:rsidRDefault="0078574F" w:rsidP="0078574F"/>
    <w:p w14:paraId="693525F3" w14:textId="77777777" w:rsidR="0078574F" w:rsidRDefault="0078574F" w:rsidP="0078574F">
      <w:pPr>
        <w:keepNext/>
      </w:pPr>
      <w:r w:rsidRPr="0078574F">
        <w:rPr>
          <w:noProof/>
          <w:lang w:eastAsia="en-GB"/>
        </w:rPr>
        <w:lastRenderedPageBreak/>
        <w:drawing>
          <wp:inline distT="0" distB="0" distL="0" distR="0" wp14:anchorId="38F5A31C" wp14:editId="5C49E295">
            <wp:extent cx="5731510" cy="3041015"/>
            <wp:effectExtent l="0" t="0" r="254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22D1A" w14:textId="07DFF27B" w:rsidR="0078574F" w:rsidRDefault="0078574F" w:rsidP="0078574F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19</w:t>
        </w:r>
      </w:fldSimple>
      <w:r>
        <w:t xml:space="preserve"> S3 AND S6</w:t>
      </w:r>
    </w:p>
    <w:p w14:paraId="7F73D863" w14:textId="1A414FE5" w:rsidR="005D7C33" w:rsidRDefault="005D7C33" w:rsidP="005D7C33"/>
    <w:p w14:paraId="32128E0E" w14:textId="77777777" w:rsidR="005D7C33" w:rsidRDefault="005D7C33" w:rsidP="005D7C33">
      <w:pPr>
        <w:keepNext/>
      </w:pPr>
      <w:r w:rsidRPr="005D7C33">
        <w:rPr>
          <w:noProof/>
          <w:lang w:eastAsia="en-GB"/>
        </w:rPr>
        <w:drawing>
          <wp:inline distT="0" distB="0" distL="0" distR="0" wp14:anchorId="310A60E0" wp14:editId="40639AF0">
            <wp:extent cx="5731510" cy="3041015"/>
            <wp:effectExtent l="0" t="0" r="254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2B678" w14:textId="4AF53B97" w:rsidR="005D7C33" w:rsidRDefault="005D7C33" w:rsidP="005D7C33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20</w:t>
        </w:r>
      </w:fldSimple>
      <w:r>
        <w:t xml:space="preserve"> S4 AND S5</w:t>
      </w:r>
    </w:p>
    <w:p w14:paraId="351FBC00" w14:textId="1D7C18BB" w:rsidR="00187848" w:rsidRDefault="00187848" w:rsidP="00187848"/>
    <w:p w14:paraId="0C7F4552" w14:textId="77777777" w:rsidR="00187848" w:rsidRDefault="00187848" w:rsidP="00187848">
      <w:pPr>
        <w:keepNext/>
      </w:pPr>
      <w:r w:rsidRPr="00187848">
        <w:rPr>
          <w:noProof/>
          <w:lang w:eastAsia="en-GB"/>
        </w:rPr>
        <w:lastRenderedPageBreak/>
        <w:drawing>
          <wp:inline distT="0" distB="0" distL="0" distR="0" wp14:anchorId="7D4BBCCE" wp14:editId="73AD415E">
            <wp:extent cx="5731510" cy="3041015"/>
            <wp:effectExtent l="0" t="0" r="254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D7169" w14:textId="529AB464" w:rsidR="00187848" w:rsidRDefault="00187848" w:rsidP="00187848">
      <w:pPr>
        <w:pStyle w:val="Caption"/>
      </w:pPr>
      <w:r>
        <w:t xml:space="preserve">Figure </w:t>
      </w:r>
      <w:fldSimple w:instr=" SEQ Figure \* ARABIC ">
        <w:r w:rsidR="0039356B">
          <w:rPr>
            <w:noProof/>
          </w:rPr>
          <w:t>21</w:t>
        </w:r>
      </w:fldSimple>
      <w:r>
        <w:t xml:space="preserve"> S4 AND S6</w:t>
      </w:r>
    </w:p>
    <w:p w14:paraId="11D88DF2" w14:textId="3BCA3CAE" w:rsidR="0039356B" w:rsidRDefault="0039356B" w:rsidP="0039356B"/>
    <w:p w14:paraId="524E3ADD" w14:textId="77777777" w:rsidR="0039356B" w:rsidRDefault="0039356B" w:rsidP="0039356B">
      <w:pPr>
        <w:keepNext/>
      </w:pPr>
      <w:r w:rsidRPr="0039356B">
        <w:rPr>
          <w:noProof/>
          <w:lang w:eastAsia="en-GB"/>
        </w:rPr>
        <w:drawing>
          <wp:inline distT="0" distB="0" distL="0" distR="0" wp14:anchorId="6C047FB9" wp14:editId="26DB1F6C">
            <wp:extent cx="5731510" cy="30410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6A8CA" w14:textId="064D32AB" w:rsidR="0039356B" w:rsidRDefault="0039356B" w:rsidP="0039356B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2</w:t>
        </w:r>
      </w:fldSimple>
      <w:r>
        <w:t xml:space="preserve"> S5 AND S6</w:t>
      </w:r>
    </w:p>
    <w:p w14:paraId="5A9D8C95" w14:textId="6A19E024" w:rsidR="00FE03B1" w:rsidRDefault="00FE03B1" w:rsidP="00FE03B1"/>
    <w:p w14:paraId="7DB8A967" w14:textId="258C02AE" w:rsidR="00FE03B1" w:rsidRDefault="00FE03B1" w:rsidP="00FE03B1">
      <w:r w:rsidRPr="00D516FC">
        <w:rPr>
          <w:noProof/>
          <w:lang w:eastAsia="en-GB"/>
        </w:rPr>
        <w:lastRenderedPageBreak/>
        <w:drawing>
          <wp:inline distT="0" distB="0" distL="0" distR="0" wp14:anchorId="233ADFDF" wp14:editId="394BA1D4">
            <wp:extent cx="5731510" cy="304101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F9DB0" w14:textId="153A7F1A" w:rsidR="00FE03B1" w:rsidRDefault="00FE03B1" w:rsidP="00FE03B1"/>
    <w:p w14:paraId="002AC54B" w14:textId="3C530F35" w:rsidR="00FE03B1" w:rsidRPr="00FE03B1" w:rsidRDefault="00FE03B1" w:rsidP="00FE03B1">
      <w:r w:rsidRPr="00D516FC">
        <w:rPr>
          <w:noProof/>
          <w:lang w:eastAsia="en-GB"/>
        </w:rPr>
        <w:drawing>
          <wp:inline distT="0" distB="0" distL="0" distR="0" wp14:anchorId="597B4270" wp14:editId="535E73B1">
            <wp:extent cx="5731510" cy="304101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6FB64D0" w14:textId="05575117" w:rsidR="00440EBD" w:rsidRDefault="00440EBD" w:rsidP="00440EBD"/>
    <w:p w14:paraId="01CE8473" w14:textId="77777777" w:rsidR="00440EBD" w:rsidRPr="00440EBD" w:rsidRDefault="00440EBD" w:rsidP="00440EBD"/>
    <w:sectPr w:rsidR="00440EBD" w:rsidRPr="00440E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IxMjIyMTE0MbdU0lEKTi0uzszPAykwrgUARGPgLCwAAAA="/>
  </w:docVars>
  <w:rsids>
    <w:rsidRoot w:val="001831D1"/>
    <w:rsid w:val="00092669"/>
    <w:rsid w:val="00117A6C"/>
    <w:rsid w:val="001831D1"/>
    <w:rsid w:val="00187848"/>
    <w:rsid w:val="00384591"/>
    <w:rsid w:val="0039356B"/>
    <w:rsid w:val="0039636D"/>
    <w:rsid w:val="00440EBD"/>
    <w:rsid w:val="004813FE"/>
    <w:rsid w:val="00550AF1"/>
    <w:rsid w:val="005D7C33"/>
    <w:rsid w:val="00606D90"/>
    <w:rsid w:val="00687CFF"/>
    <w:rsid w:val="0078574F"/>
    <w:rsid w:val="007B4833"/>
    <w:rsid w:val="007E321E"/>
    <w:rsid w:val="00850F02"/>
    <w:rsid w:val="008513CE"/>
    <w:rsid w:val="008668A0"/>
    <w:rsid w:val="00947A5A"/>
    <w:rsid w:val="009B522D"/>
    <w:rsid w:val="009C206A"/>
    <w:rsid w:val="00B44669"/>
    <w:rsid w:val="00B80328"/>
    <w:rsid w:val="00C211F5"/>
    <w:rsid w:val="00D06B95"/>
    <w:rsid w:val="00D57883"/>
    <w:rsid w:val="00DA0392"/>
    <w:rsid w:val="00DB1CD9"/>
    <w:rsid w:val="00DF13FE"/>
    <w:rsid w:val="00FA2796"/>
    <w:rsid w:val="00FE03B1"/>
    <w:rsid w:val="00FF2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6AFC1"/>
  <w15:chartTrackingRefBased/>
  <w15:docId w15:val="{FC9ADB87-2C03-40AE-B145-FEF9FCC45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SERTATION">
    <w:name w:val="DISSERTATION"/>
    <w:basedOn w:val="Normal"/>
    <w:link w:val="DISSERTATIONChar"/>
    <w:autoRedefine/>
    <w:qFormat/>
    <w:rsid w:val="00092669"/>
    <w:pPr>
      <w:framePr w:wrap="notBeside" w:vAnchor="text" w:hAnchor="text" w:y="1"/>
      <w:spacing w:before="720" w:after="720" w:line="480" w:lineRule="auto"/>
      <w:jc w:val="both"/>
    </w:pPr>
    <w:rPr>
      <w:rFonts w:ascii="Arial" w:eastAsiaTheme="majorEastAsia" w:hAnsi="Arial" w:cs="Arial"/>
      <w:bCs/>
      <w:sz w:val="24"/>
      <w:szCs w:val="32"/>
    </w:rPr>
  </w:style>
  <w:style w:type="character" w:customStyle="1" w:styleId="DISSERTATIONChar">
    <w:name w:val="DISSERTATION Char"/>
    <w:basedOn w:val="DefaultParagraphFont"/>
    <w:link w:val="DISSERTATION"/>
    <w:rsid w:val="00092669"/>
    <w:rPr>
      <w:rFonts w:ascii="Arial" w:eastAsiaTheme="majorEastAsia" w:hAnsi="Arial" w:cs="Arial"/>
      <w:bCs/>
      <w:sz w:val="24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B4466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2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eel Alade</dc:creator>
  <cp:keywords/>
  <dc:description/>
  <cp:lastModifiedBy>Mikaeel Alade</cp:lastModifiedBy>
  <cp:revision>31</cp:revision>
  <dcterms:created xsi:type="dcterms:W3CDTF">2021-08-19T10:27:00Z</dcterms:created>
  <dcterms:modified xsi:type="dcterms:W3CDTF">2021-08-19T18:27:00Z</dcterms:modified>
</cp:coreProperties>
</file>